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permStart w:id="2076661818" w:edGrp="everyone"/>
      <w:permEnd w:id="2076661818"/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6036BA83" w:rsidR="000E0C5D" w:rsidRDefault="000E0C5D" w:rsidP="000E494D">
      <w:pPr>
        <w:pStyle w:val="Title"/>
        <w:spacing w:after="120"/>
      </w:pPr>
      <w:r w:rsidRPr="00A00DC9">
        <w:t>Weekly Fuel Posting</w:t>
      </w:r>
      <w:r w:rsidR="00A00DC9" w:rsidRPr="00A00DC9">
        <w:t xml:space="preserve"> </w:t>
      </w:r>
      <w:r w:rsidR="0099387F">
        <w:t>2</w:t>
      </w:r>
      <w:r w:rsidR="00B4029A" w:rsidRPr="00B4029A">
        <w:t>-</w:t>
      </w:r>
      <w:r w:rsidR="0099387F">
        <w:t>06</w:t>
      </w:r>
      <w:r w:rsidR="00B4029A" w:rsidRPr="00B4029A">
        <w:t>-2026 to 2-</w:t>
      </w:r>
      <w:r w:rsidR="0099387F">
        <w:t>12</w:t>
      </w:r>
      <w:r w:rsidR="00B4029A" w:rsidRPr="00B4029A">
        <w:t>-2026</w:t>
      </w:r>
    </w:p>
    <w:p w14:paraId="665A9610" w14:textId="400969FC" w:rsidR="007D404D" w:rsidRPr="007D404D" w:rsidRDefault="0099387F" w:rsidP="007D404D">
      <w:pPr>
        <w:pStyle w:val="Heading1"/>
      </w:pPr>
      <w:r w:rsidRPr="0099387F">
        <w:t>February 0</w:t>
      </w:r>
      <w:r>
        <w:t>6</w:t>
      </w:r>
      <w:r w:rsidR="00571C76">
        <w:t>, 2026</w:t>
      </w:r>
      <w:r w:rsidR="00D148D0">
        <w:t xml:space="preserve">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5DD0D27E" w:rsidR="00986952" w:rsidRPr="00A00DC9" w:rsidRDefault="00C55963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</w:t>
            </w:r>
            <w:r w:rsidR="0099387F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</w:t>
            </w:r>
            <w:permStart w:id="1576496597" w:edGrp="everyone"/>
            <w:permEnd w:id="1576496597"/>
            <w:r w:rsidRPr="00CE712D">
              <w:rPr>
                <w:rFonts w:ascii="Arial" w:hAnsi="Arial" w:cs="Arial"/>
                <w:sz w:val="20"/>
                <w:szCs w:val="20"/>
              </w:rPr>
              <w:t>Valley</w:t>
            </w:r>
          </w:p>
        </w:tc>
        <w:tc>
          <w:tcPr>
            <w:tcW w:w="1645" w:type="dxa"/>
            <w:vAlign w:val="center"/>
          </w:tcPr>
          <w:p w14:paraId="34EC6FF5" w14:textId="48926D12" w:rsidR="00986952" w:rsidRPr="00A00DC9" w:rsidRDefault="009500BC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0225FD">
              <w:rPr>
                <w:rFonts w:ascii="Arial" w:hAnsi="Arial" w:cs="Arial"/>
                <w:sz w:val="24"/>
                <w:szCs w:val="24"/>
              </w:rPr>
              <w:t>.3</w:t>
            </w:r>
            <w:r w:rsidR="00B4029A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7A2185C1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B4029A">
              <w:rPr>
                <w:rFonts w:ascii="Arial" w:hAnsi="Arial" w:cs="Arial"/>
                <w:sz w:val="24"/>
                <w:szCs w:val="24"/>
              </w:rPr>
              <w:t>40</w:t>
            </w:r>
          </w:p>
        </w:tc>
      </w:tr>
    </w:tbl>
    <w:bookmarkEnd w:id="0"/>
    <w:p w14:paraId="61CB6527" w14:textId="77777777" w:rsidR="0099387F" w:rsidRDefault="0099387F" w:rsidP="0099387F">
      <w:pPr>
        <w:pStyle w:val="Heading1"/>
        <w:spacing w:before="0"/>
        <w:rPr>
          <w:sz w:val="18"/>
          <w:szCs w:val="18"/>
        </w:rPr>
      </w:pPr>
      <w:r w:rsidRPr="0099387F">
        <w:t>February 0</w:t>
      </w:r>
      <w:r>
        <w:t xml:space="preserve">7, 2026 </w:t>
      </w:r>
      <w:r w:rsidR="00AD30EE" w:rsidRPr="0099387F">
        <w:t xml:space="preserve">and </w:t>
      </w:r>
      <w:r w:rsidR="00B4029A" w:rsidRPr="0099387F">
        <w:t>February 0</w:t>
      </w:r>
      <w:r w:rsidRPr="0099387F">
        <w:t>8</w:t>
      </w:r>
      <w:r w:rsidR="00571C76" w:rsidRPr="0099387F">
        <w:t>, 2026</w:t>
      </w:r>
      <w:r w:rsidR="00571C76" w:rsidRPr="00B4029A">
        <w:rPr>
          <w:sz w:val="18"/>
          <w:szCs w:val="18"/>
        </w:rPr>
        <w:t xml:space="preserve"> </w:t>
      </w:r>
    </w:p>
    <w:p w14:paraId="2183C0D8" w14:textId="407EF6B5" w:rsidR="009C5AE9" w:rsidRPr="00B4029A" w:rsidRDefault="009C5AE9" w:rsidP="0099387F">
      <w:pPr>
        <w:pStyle w:val="Heading1"/>
        <w:spacing w:before="0"/>
        <w:rPr>
          <w:sz w:val="18"/>
          <w:szCs w:val="18"/>
        </w:rPr>
      </w:pPr>
      <w:r w:rsidRPr="0099387F"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9387F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7F360634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99387F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47C0C6A3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99387F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600F69E4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40</w:t>
            </w:r>
          </w:p>
        </w:tc>
      </w:tr>
    </w:tbl>
    <w:p w14:paraId="47764116" w14:textId="0858696E" w:rsidR="009C5AE9" w:rsidRPr="00A00DC9" w:rsidRDefault="00B4029A" w:rsidP="000E494D">
      <w:pPr>
        <w:pStyle w:val="Heading1"/>
      </w:pPr>
      <w:r>
        <w:t>February 0</w:t>
      </w:r>
      <w:r w:rsidR="0099387F">
        <w:t>9</w:t>
      </w:r>
      <w:r w:rsidR="00571C76"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9387F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47296573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99387F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3843F5EC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99387F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46ABA0FB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40</w:t>
            </w:r>
          </w:p>
        </w:tc>
      </w:tr>
    </w:tbl>
    <w:p w14:paraId="547A85BB" w14:textId="177DF220" w:rsidR="009C5AE9" w:rsidRPr="00A00DC9" w:rsidRDefault="00B4029A" w:rsidP="000E494D">
      <w:pPr>
        <w:pStyle w:val="Heading1"/>
      </w:pPr>
      <w:r>
        <w:t xml:space="preserve">February </w:t>
      </w:r>
      <w:r w:rsidR="0099387F">
        <w:t>10</w:t>
      </w:r>
      <w:r w:rsidR="00571C76"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9387F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7A3037C6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99387F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5DE473E0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99387F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1154E8E6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40</w:t>
            </w:r>
          </w:p>
        </w:tc>
      </w:tr>
    </w:tbl>
    <w:p w14:paraId="56BEF334" w14:textId="655E45A9" w:rsidR="009C5AE9" w:rsidRPr="00A00DC9" w:rsidRDefault="00B4029A" w:rsidP="000E494D">
      <w:pPr>
        <w:pStyle w:val="Heading1"/>
      </w:pPr>
      <w:r>
        <w:t xml:space="preserve">February </w:t>
      </w:r>
      <w:r w:rsidR="0099387F">
        <w:t>11</w:t>
      </w:r>
      <w:r w:rsidR="00571C76"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9387F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08FE928C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99387F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646A5D35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99387F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4BEE8BBB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40</w:t>
            </w:r>
          </w:p>
        </w:tc>
      </w:tr>
    </w:tbl>
    <w:p w14:paraId="59107D60" w14:textId="5FF636B7" w:rsidR="009C5AE9" w:rsidRPr="00474BEF" w:rsidRDefault="00B4029A" w:rsidP="000E494D">
      <w:pPr>
        <w:pStyle w:val="Heading1"/>
      </w:pPr>
      <w:r>
        <w:t xml:space="preserve">February </w:t>
      </w:r>
      <w:r w:rsidR="0099387F">
        <w:t>12</w:t>
      </w:r>
      <w:r w:rsidR="000940F4">
        <w:t>, 202</w:t>
      </w:r>
      <w:r w:rsidR="00EE12BE">
        <w:t>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9387F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104B6A07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99387F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0A0FB3F4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99387F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590D729A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40</w:t>
            </w:r>
          </w:p>
        </w:tc>
      </w:tr>
    </w:tbl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F3ED447" w14:textId="77777777" w:rsidR="00AA4064" w:rsidRDefault="00AA406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99A85C0" w14:textId="6F962CBA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permStart w:id="258959530" w:edGrp="everyone"/>
      <w:permEnd w:id="258959530"/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permStart w:id="966029894" w:edGrp="everyone"/>
      <w:permEnd w:id="966029894"/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permStart w:id="1842025852" w:edGrp="everyone"/>
      <w:permEnd w:id="1842025852"/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64031CEA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400776171" w:edGrp="everyone"/>
      <w:permEnd w:id="1400776171"/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permStart w:id="2070638682" w:edGrp="everyone"/>
      <w:permEnd w:id="2070638682"/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5F2967" w14:textId="77777777" w:rsidR="00281714" w:rsidRDefault="00281714">
      <w:pPr>
        <w:spacing w:after="0" w:line="240" w:lineRule="auto"/>
      </w:pPr>
      <w:r>
        <w:separator/>
      </w:r>
    </w:p>
  </w:endnote>
  <w:endnote w:type="continuationSeparator" w:id="0">
    <w:p w14:paraId="1B4E87B3" w14:textId="77777777" w:rsidR="00281714" w:rsidRDefault="00281714">
      <w:pPr>
        <w:spacing w:after="0" w:line="240" w:lineRule="auto"/>
      </w:pPr>
      <w:r>
        <w:continuationSeparator/>
      </w:r>
    </w:p>
  </w:endnote>
  <w:endnote w:type="continuationNotice" w:id="1">
    <w:p w14:paraId="7A6ACB41" w14:textId="77777777" w:rsidR="00281714" w:rsidRDefault="002817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9C7585" w14:textId="77777777" w:rsidR="00281714" w:rsidRDefault="00281714">
      <w:pPr>
        <w:spacing w:after="0" w:line="240" w:lineRule="auto"/>
      </w:pPr>
      <w:r>
        <w:separator/>
      </w:r>
    </w:p>
  </w:footnote>
  <w:footnote w:type="continuationSeparator" w:id="0">
    <w:p w14:paraId="7115E10B" w14:textId="77777777" w:rsidR="00281714" w:rsidRDefault="00281714">
      <w:pPr>
        <w:spacing w:after="0" w:line="240" w:lineRule="auto"/>
      </w:pPr>
      <w:r>
        <w:continuationSeparator/>
      </w:r>
    </w:p>
  </w:footnote>
  <w:footnote w:type="continuationNotice" w:id="1">
    <w:p w14:paraId="68E8B4CB" w14:textId="77777777" w:rsidR="00281714" w:rsidRDefault="00281714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SoRebwe5Ic08ipNS3h1EZm+4zK4veA1xZdopu/kQWUzpyvt2gmgD0jwqPliZ7xDhsSSC4EIUR/gEbmScdFr8ZA==" w:salt="6YaLgaSIDEPJW02767YQ+w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68"/>
    <w:rsid w:val="000225F0"/>
    <w:rsid w:val="000225FD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5C7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858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97315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D7349"/>
    <w:rsid w:val="001E03DB"/>
    <w:rsid w:val="001E2945"/>
    <w:rsid w:val="001E3121"/>
    <w:rsid w:val="001E325D"/>
    <w:rsid w:val="001E36C7"/>
    <w:rsid w:val="001E5A27"/>
    <w:rsid w:val="001F0322"/>
    <w:rsid w:val="001F128D"/>
    <w:rsid w:val="001F5B2B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2C3C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1714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770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951C3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C554C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409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40E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C76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36A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05F2"/>
    <w:rsid w:val="008E19C8"/>
    <w:rsid w:val="008E4621"/>
    <w:rsid w:val="008F2EBD"/>
    <w:rsid w:val="008F34BB"/>
    <w:rsid w:val="008F3FE2"/>
    <w:rsid w:val="008F4ACC"/>
    <w:rsid w:val="008F5D79"/>
    <w:rsid w:val="008F6F5E"/>
    <w:rsid w:val="00903081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00BC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2D5"/>
    <w:rsid w:val="00977AB3"/>
    <w:rsid w:val="00977E07"/>
    <w:rsid w:val="00980819"/>
    <w:rsid w:val="009827CF"/>
    <w:rsid w:val="00986952"/>
    <w:rsid w:val="00990341"/>
    <w:rsid w:val="009922F8"/>
    <w:rsid w:val="0099387F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1C77"/>
    <w:rsid w:val="009E1EFA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4064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029A"/>
    <w:rsid w:val="00B4124D"/>
    <w:rsid w:val="00B41EEA"/>
    <w:rsid w:val="00B42928"/>
    <w:rsid w:val="00B44335"/>
    <w:rsid w:val="00B44AC1"/>
    <w:rsid w:val="00B456E9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4798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5963"/>
    <w:rsid w:val="00C5647B"/>
    <w:rsid w:val="00C573ED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0E58"/>
    <w:rsid w:val="00DF1335"/>
    <w:rsid w:val="00DF2344"/>
    <w:rsid w:val="00DF3974"/>
    <w:rsid w:val="00DF487A"/>
    <w:rsid w:val="00DF5A48"/>
    <w:rsid w:val="00DF5E15"/>
    <w:rsid w:val="00DF77DE"/>
    <w:rsid w:val="00E0151C"/>
    <w:rsid w:val="00E01B2B"/>
    <w:rsid w:val="00E04FF2"/>
    <w:rsid w:val="00E05BE9"/>
    <w:rsid w:val="00E068FA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B97"/>
    <w:rsid w:val="00E73C28"/>
    <w:rsid w:val="00E77A87"/>
    <w:rsid w:val="00E77B3B"/>
    <w:rsid w:val="00E80925"/>
    <w:rsid w:val="00E80D18"/>
    <w:rsid w:val="00E828B2"/>
    <w:rsid w:val="00E875D9"/>
    <w:rsid w:val="00E908CD"/>
    <w:rsid w:val="00E919F0"/>
    <w:rsid w:val="00E944C3"/>
    <w:rsid w:val="00E950EB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A7EAE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5" ma:contentTypeDescription="Create a new document." ma:contentTypeScope="" ma:versionID="6321a5bc99b6dda47b7d472d09b4ed98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a5c248e32c61e4b0ca1fe5b6e5f93145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3.xml><?xml version="1.0" encoding="utf-8"?>
<ds:datastoreItem xmlns:ds="http://schemas.openxmlformats.org/officeDocument/2006/customXml" ds:itemID="{863E8FD9-C4F4-4AE4-8EF5-A1F38836B4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0</Words>
  <Characters>1832</Characters>
  <Application>Microsoft Office Word</Application>
  <DocSecurity>12</DocSecurity>
  <Lines>76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2-06T16:37:00Z</dcterms:created>
  <dcterms:modified xsi:type="dcterms:W3CDTF">2026-02-06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